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695A75" w14:textId="2EC0146B" w:rsidR="00FE79AC" w:rsidRPr="00FE79AC" w:rsidRDefault="00BC6FBD" w:rsidP="00FE79AC">
      <w:pPr>
        <w:pStyle w:val="Nadpis1"/>
        <w:spacing w:after="24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mezování zhutnění půdy – volba mezi lehkou autonomní zemědělskou technikou nebo řízeným pojezdem strojů (CTF)?</w:t>
      </w:r>
    </w:p>
    <w:bookmarkEnd w:id="0"/>
    <w:p w14:paraId="6814989A" w14:textId="377303E6" w:rsidR="006C0452" w:rsidRPr="00FE79AC" w:rsidRDefault="006C0452" w:rsidP="009D24E8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naging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oil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mpaction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– A </w:t>
      </w: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hoice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f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ow-mass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utonomous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vehicles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r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trolled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raffic</w:t>
      </w:r>
      <w:proofErr w:type="spellEnd"/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?</w:t>
      </w:r>
    </w:p>
    <w:p w14:paraId="22A68C3A" w14:textId="6BA32FFD" w:rsidR="006C0452" w:rsidRPr="00FE79AC" w:rsidRDefault="006C0452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McPhee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. E.,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Antille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. L.,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Tullberg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. N.,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Doyle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 B.,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Boersma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Managing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soil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compaction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A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choice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low-mass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autonomous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vehicles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controlled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traffic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? </w:t>
      </w:r>
      <w:proofErr w:type="spellStart"/>
      <w:r w:rsidRPr="00FE79A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systems</w:t>
      </w:r>
      <w:proofErr w:type="spellEnd"/>
      <w:r w:rsidRPr="00FE79A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E79A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ngineering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. 2020</w:t>
      </w:r>
      <w:r w:rsidRPr="00FE79A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ol. 195, pp. 227-241. 2020/07/01/. ISSN 1537-5110</w:t>
      </w:r>
    </w:p>
    <w:p w14:paraId="6A5E468A" w14:textId="61B0DFEA" w:rsidR="000227A5" w:rsidRPr="00FE79AC" w:rsidRDefault="00BC6FBD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líčová slova</w:t>
      </w: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: autonomní mechanizace, řízení pojezdů, sklizeň, modelování, utužení půdy</w:t>
      </w:r>
    </w:p>
    <w:p w14:paraId="66AC6DEE" w14:textId="022A861C" w:rsidR="009D24E8" w:rsidRPr="00FE79AC" w:rsidRDefault="009D24E8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stupný</w:t>
      </w: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: </w:t>
      </w:r>
      <w:hyperlink r:id="rId4" w:history="1">
        <w:r w:rsidRPr="00FE79AC">
          <w:rPr>
            <w:rStyle w:val="Hypertextovodkaz"/>
            <w:rFonts w:ascii="Times New Roman" w:hAnsi="Times New Roman" w:cs="Times New Roman"/>
            <w:color w:val="000000" w:themeColor="text1"/>
            <w:sz w:val="24"/>
            <w:szCs w:val="24"/>
          </w:rPr>
          <w:t>https://www.sciencedirect.com/science/article/pii/S1537511020301197</w:t>
        </w:r>
      </w:hyperlink>
    </w:p>
    <w:p w14:paraId="3244F00D" w14:textId="77777777" w:rsidR="009D24E8" w:rsidRPr="00FE79AC" w:rsidRDefault="009D24E8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C50230" w14:textId="0AF34905" w:rsidR="00CD1088" w:rsidRPr="00FE79AC" w:rsidRDefault="006C0452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hutnění půdy představuje stále významnější degradaci půdy způsobenou zvyšující se výkonností a hmotností zemědělské mechanizace. </w:t>
      </w:r>
      <w:r w:rsidR="00CD1088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zornost </w:t>
      </w:r>
      <w:r w:rsidR="006312DF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padů provozu zemědělské mechanizace na půdní prostředí je </w:t>
      </w:r>
      <w:r w:rsidR="00CD1088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věnována od 60. let 20. stol</w:t>
      </w:r>
      <w:r w:rsidR="006312DF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 době, kdy hmotnost většiny traktorů byla menší než 3 </w:t>
      </w:r>
      <w:proofErr w:type="gramStart"/>
      <w:r w:rsidR="006312DF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Mg (t).  Požadavky</w:t>
      </w:r>
      <w:proofErr w:type="gramEnd"/>
      <w:r w:rsidR="006312DF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 zvýšení produktivity a efektivity využívání mechanizace přitom vedly v posledních dekádách ke zvýšení velikosti, hmotnosti a výkonosti strojů.  Na trhu jsou běžně k dispozici sklízecí mlátičky s hmotností 35 t při plném naplnění a samojízdné sklízecí stroje zeleniny či okopanin s celkovou hmotností převyšující 50 t.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AF73862" w14:textId="60A8AF88" w:rsidR="002A507B" w:rsidRPr="00FE79AC" w:rsidRDefault="009D24E8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Dle autorů lze z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tnění půdy </w:t>
      </w:r>
      <w:r w:rsidR="00793313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iminovat třemi 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základní</w:t>
      </w:r>
      <w:r w:rsidR="00793313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mi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atření</w:t>
      </w:r>
      <w:r w:rsidR="00793313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mi: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1) 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nimalizaci zátěže 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snížení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93313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hmotnosti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, zejména při zvýšené vlhkosti půdy</w:t>
      </w:r>
      <w:r w:rsidR="00793313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či 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používání nízkotlakých pneumatik</w:t>
      </w:r>
      <w:r w:rsidR="00793313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(2) n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ápravné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atření 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podobě 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pracování půdy 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ypření) 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ebo pěstování </w:t>
      </w:r>
      <w:proofErr w:type="spellStart"/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hlubokořenících</w:t>
      </w:r>
      <w:proofErr w:type="spellEnd"/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odin; (3) 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ezovací opatření 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6C0452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řízení přejezdů po pozemcích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 snížení plochy půdy pojezdy zemědělské techniky, adaptace po</w:t>
      </w:r>
      <w:r w:rsidR="00311681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upů </w:t>
      </w:r>
      <w:r w:rsidR="00793313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dnotných kolejových řádků - </w:t>
      </w:r>
      <w:proofErr w:type="spellStart"/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controlled</w:t>
      </w:r>
      <w:proofErr w:type="spellEnd"/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traffic</w:t>
      </w:r>
      <w:proofErr w:type="spellEnd"/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farming</w:t>
      </w:r>
      <w:proofErr w:type="spellEnd"/>
      <w:r w:rsidR="00793313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CTF)</w:t>
      </w:r>
      <w:r w:rsidR="002A507B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051300F" w14:textId="5661FC1D" w:rsidR="00563C2E" w:rsidRPr="00FE79AC" w:rsidRDefault="00563C2E" w:rsidP="009D24E8">
      <w:pPr>
        <w:jc w:val="both"/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</w:pP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edmětem této studie bylo </w:t>
      </w:r>
      <w:r w:rsidR="00793313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ovat vliv pojezdů mechanizace na </w:t>
      </w: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změny objemové hmotnosti půdy</w:t>
      </w:r>
      <w:r w:rsidR="00BC6FBD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orovnat vliv dvou scénářů sklizně plodin (současné vysokokapacitní stroje versus flotila strojů s nízkou hmotností) z hlediska dopadů na změnu objemové hmotnosti půdy.</w:t>
      </w:r>
      <w:r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 xml:space="preserve"> Studie se zaměřuje na sklizeň obilnin, okopanin a kořenové zeleniny.</w:t>
      </w:r>
      <w:r w:rsidR="00C37941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 xml:space="preserve"> Pro účely studie byl použit model COMPSOIL, který využívá hodnoty objemové hmotnosti půdy a gravimetrické vlhkosti půdy jako základní vstupní parametry. Modelování proběhlo pro dva typy půdy na území Austrálie (</w:t>
      </w:r>
      <w:proofErr w:type="spellStart"/>
      <w:r w:rsidR="00C37941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>Vertosol</w:t>
      </w:r>
      <w:proofErr w:type="spellEnd"/>
      <w:r w:rsidR="00C37941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 xml:space="preserve">, bez závlahy – </w:t>
      </w:r>
      <w:proofErr w:type="spellStart"/>
      <w:proofErr w:type="gramStart"/>
      <w:r w:rsidR="00C37941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>Queensland</w:t>
      </w:r>
      <w:proofErr w:type="spellEnd"/>
      <w:r w:rsidR="00C37941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>,  zavlažovaný</w:t>
      </w:r>
      <w:proofErr w:type="gramEnd"/>
      <w:r w:rsidR="00C37941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37941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>Ferrosol</w:t>
      </w:r>
      <w:proofErr w:type="spellEnd"/>
      <w:r w:rsidR="00C37941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 xml:space="preserve"> - </w:t>
      </w:r>
      <w:proofErr w:type="spellStart"/>
      <w:r w:rsidR="00C37941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>Tasmania</w:t>
      </w:r>
      <w:proofErr w:type="spellEnd"/>
      <w:r w:rsidR="00C37941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 xml:space="preserve">). První lokalita využívá CTF po dobu 6 ti let pro pěstování bavlny a pšenice, </w:t>
      </w:r>
      <w:r w:rsidR="003270AC"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 xml:space="preserve">farma na druhé lokalitě se specializuje na pěstování brambor a mrkve. </w:t>
      </w:r>
    </w:p>
    <w:p w14:paraId="6D3CCCC6" w14:textId="4262E9AB" w:rsidR="0098690E" w:rsidRPr="00FE79AC" w:rsidRDefault="000A061B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Výsledky ukazují, že celková hmotnost sklízecích mlátiček musí být menší než 6 t, aby se udržela modelová objemová hmotnost půdy pod 1.400 kg.m</w:t>
      </w:r>
      <w:r w:rsidRPr="00FE79A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3</w:t>
      </w: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 tímto omezením by bylo zapotřebí </w:t>
      </w:r>
      <w:r w:rsidR="0098690E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6 až 9 menších sklízecích mlátiček o přibližném výkonu 50 kW</w:t>
      </w:r>
      <w:r w:rsidR="00BC6FBD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8690E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teré by nahradily jednu mlátičku o výkonu 300 kW. Flotila této velikosti by vyžadovala přístup k vykládacímu zařízení každých 2,5 – 3 min</w:t>
      </w:r>
      <w:r w:rsidR="009D24E8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8690E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 podmínek modelového výnosu.</w:t>
      </w:r>
      <w:r w:rsidR="00797B3A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690E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sklizeň brambor a kořenové zeleniny, která je zatížena vysokým stupněm poškození půdy těžkou mechanizací, nebyla pro modelové podmínky </w:t>
      </w:r>
      <w:r w:rsidR="0098690E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nalezena žádná varianta sklízeče s nízkou hmotností, která by zabránila zhutnění půdy na nepřijatelné limity.</w:t>
      </w:r>
    </w:p>
    <w:p w14:paraId="25C60BEA" w14:textId="1E8537BD" w:rsidR="00797B3A" w:rsidRPr="00FE79AC" w:rsidRDefault="00797B3A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romadné nasazení autonomních strojů s nízkou hmotností přináší dva základní benefity: (1) redundance mechanizace a snížení závislosti pouze na jednom stroji, (2) </w:t>
      </w:r>
      <w:r w:rsidR="001B5277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íky autonomnímu řízení </w:t>
      </w: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efektivnější využití mechanizace v</w:t>
      </w:r>
      <w:r w:rsidR="001B5277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čase</w:t>
      </w:r>
      <w:r w:rsidR="001B5277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obzvláště v provozu 24/7. </w:t>
      </w:r>
      <w:r w:rsidR="00BC6FBD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yto faktory ale nejsou vždy limitující pro sklizeň, jako jsou např. </w:t>
      </w:r>
      <w:r w:rsidR="001B5277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přírodní podmínk</w:t>
      </w:r>
      <w:r w:rsidR="00BC6FBD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1B5277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zrniny) nebo p</w:t>
      </w:r>
      <w:r w:rsidR="00BC6FBD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řepravní a skladovací kapacita </w:t>
      </w:r>
      <w:r w:rsidR="001B5277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(okopaniny, kořenová zelenina).</w:t>
      </w:r>
    </w:p>
    <w:p w14:paraId="4458A3FA" w14:textId="2C596353" w:rsidR="001B5277" w:rsidRPr="00FE79AC" w:rsidRDefault="001B5277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ces automatizace strojů v rostlinné produkci značně znesnadňuje variabilita polních podmínek a zemědělských produktů, což vyžaduje vývoj systémů strojového vidění a umělé inteligence. Autoři navrhují využít při zavádění automatizace postupy CTF, které umožní </w:t>
      </w:r>
      <w:r w:rsidR="009D24E8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integraci</w:t>
      </w: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ojů a zřízení stálých kolejových řádků na pozemcích. Takto vytvořené kolejové řádky poskytují podporu pro pohyb strojů, přepravu produktů a snižují náročnost zpracování půdy mimo kolejové řádky. Dle autorů by automatizace středně výkonných sklízecích mlátiček (10 – 20 t celkové hmotnosti) poskytla rovnováhu mezi kapacitou a redundancí a současně při využití CTF snížila riziko zhutnění půdy</w:t>
      </w:r>
      <w:r w:rsidR="00EB5128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Na základě tohoto konceptu by flotila 2 – 7 autonomních sklízecích mlátiček o šíři záběru 3 – 6 m odpovídala </w:t>
      </w:r>
      <w:r w:rsidR="00793313"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dnomu současnému vysoce kapacitnímu sklízeči. </w:t>
      </w:r>
    </w:p>
    <w:p w14:paraId="3FA4FD89" w14:textId="3E1BDFD8" w:rsidR="00793313" w:rsidRPr="00FE79AC" w:rsidRDefault="00793313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Situace pro sklizeň okopanin a kořenové zeleniny je méně jasná. S</w:t>
      </w:r>
      <w:r w:rsidRPr="00FE79AC">
        <w:rPr>
          <w:rStyle w:val="tlid-translation"/>
          <w:rFonts w:ascii="Times New Roman" w:hAnsi="Times New Roman" w:cs="Times New Roman"/>
          <w:color w:val="000000" w:themeColor="text1"/>
          <w:sz w:val="24"/>
          <w:szCs w:val="24"/>
        </w:rPr>
        <w:t>klizňové stroje CTF schopné provozu v polním zelinářství prakticky neexistují. Potenciálním řešením pro CTF jsou portálové stroje s velkým rozpětím. Výhody použití těchto strojů byly prokázány v 90. letech, ale k uplatnění na trhu nedošlo. Přitom automatizace těchto strojů není více obtížná než u jiné mechanizace, jak ukazuje příklad autonomního nosiče nářadí DOT.</w:t>
      </w:r>
    </w:p>
    <w:p w14:paraId="195BF908" w14:textId="77777777" w:rsidR="0098690E" w:rsidRPr="00FE79AC" w:rsidRDefault="0098690E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6AE954" w14:textId="26617D7F" w:rsidR="00563C2E" w:rsidRPr="00FE79AC" w:rsidRDefault="009D24E8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79A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Zpracoval:</w:t>
      </w:r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g. Lubomír </w:t>
      </w:r>
      <w:proofErr w:type="spellStart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>Neudert</w:t>
      </w:r>
      <w:proofErr w:type="spellEnd"/>
      <w:r w:rsidRPr="00FE79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h.D., Mendelova univerzita v Brně, </w:t>
      </w:r>
      <w:hyperlink r:id="rId5" w:history="1">
        <w:r w:rsidRPr="00FE79AC">
          <w:rPr>
            <w:rStyle w:val="Hypertextovodkaz"/>
            <w:rFonts w:ascii="Times New Roman" w:hAnsi="Times New Roman" w:cs="Times New Roman"/>
            <w:color w:val="000000" w:themeColor="text1"/>
            <w:sz w:val="24"/>
            <w:szCs w:val="24"/>
          </w:rPr>
          <w:t>neudert@mendelu.cz</w:t>
        </w:r>
      </w:hyperlink>
    </w:p>
    <w:p w14:paraId="39A483CC" w14:textId="77777777" w:rsidR="009D24E8" w:rsidRPr="00FE79AC" w:rsidRDefault="009D24E8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0405F6" w14:textId="77777777" w:rsidR="00563C2E" w:rsidRPr="00FE79AC" w:rsidRDefault="00563C2E" w:rsidP="009D24E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563C2E" w:rsidRPr="00FE79AC" w:rsidSect="00BA3BE7">
      <w:pgSz w:w="12240" w:h="15840"/>
      <w:pgMar w:top="1440" w:right="1440" w:bottom="1440" w:left="144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Dc0MDI1MjIxNbdQ0lEKTi0uzszPAykwqgUAI0yC1SwAAAA="/>
  </w:docVars>
  <w:rsids>
    <w:rsidRoot w:val="006C0452"/>
    <w:rsid w:val="000227A5"/>
    <w:rsid w:val="000A061B"/>
    <w:rsid w:val="001612BF"/>
    <w:rsid w:val="001B5277"/>
    <w:rsid w:val="002A507B"/>
    <w:rsid w:val="00311681"/>
    <w:rsid w:val="003270AC"/>
    <w:rsid w:val="00563C2E"/>
    <w:rsid w:val="00623173"/>
    <w:rsid w:val="006312DF"/>
    <w:rsid w:val="006C0452"/>
    <w:rsid w:val="00793313"/>
    <w:rsid w:val="00797B3A"/>
    <w:rsid w:val="0098690E"/>
    <w:rsid w:val="009D24E8"/>
    <w:rsid w:val="00A46657"/>
    <w:rsid w:val="00BC6FBD"/>
    <w:rsid w:val="00BC7053"/>
    <w:rsid w:val="00C37941"/>
    <w:rsid w:val="00CD1088"/>
    <w:rsid w:val="00E253B7"/>
    <w:rsid w:val="00EB5128"/>
    <w:rsid w:val="00FE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911E0D"/>
  <w15:chartTrackingRefBased/>
  <w15:docId w15:val="{964269FB-CD43-4CAA-9AD2-DC5EE580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C0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C04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lid-translation">
    <w:name w:val="tlid-translation"/>
    <w:basedOn w:val="Standardnpsmoodstavce"/>
    <w:rsid w:val="00563C2E"/>
  </w:style>
  <w:style w:type="character" w:styleId="Hypertextovodkaz">
    <w:name w:val="Hyperlink"/>
    <w:basedOn w:val="Standardnpsmoodstavce"/>
    <w:uiPriority w:val="99"/>
    <w:unhideWhenUsed/>
    <w:rsid w:val="009D24E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4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neudert@mendelu.cz" TargetMode="External"/><Relationship Id="rId4" Type="http://schemas.openxmlformats.org/officeDocument/2006/relationships/hyperlink" Target="https://www.sciencedirect.com/science/article/pii/S1537511020301197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3</TotalTime>
  <Pages>1</Pages>
  <Words>730</Words>
  <Characters>4307</Characters>
  <Application>Microsoft Office Word</Application>
  <DocSecurity>0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jtěch Lukas</dc:creator>
  <cp:keywords/>
  <dc:description/>
  <cp:lastModifiedBy>Martina  Doležalová</cp:lastModifiedBy>
  <cp:revision>7</cp:revision>
  <dcterms:created xsi:type="dcterms:W3CDTF">2020-11-16T07:58:00Z</dcterms:created>
  <dcterms:modified xsi:type="dcterms:W3CDTF">2020-12-07T00:33:00Z</dcterms:modified>
</cp:coreProperties>
</file>